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1457B" w14:textId="69B29F5C" w:rsidR="00A90899" w:rsidRDefault="00D5506E">
      <w:pPr>
        <w:rPr>
          <w:noProof/>
        </w:rPr>
      </w:pPr>
      <w:r>
        <w:rPr>
          <w:noProof/>
        </w:rPr>
        <w:t>INFO 7290 (DWBI): HW03a – Bulk Copy Out</w:t>
      </w:r>
    </w:p>
    <w:p w14:paraId="04988044" w14:textId="5CBEA238" w:rsidR="00D5506E" w:rsidRDefault="00D5506E">
      <w:pPr>
        <w:rPr>
          <w:noProof/>
        </w:rPr>
      </w:pPr>
      <w:r>
        <w:rPr>
          <w:noProof/>
        </w:rPr>
        <w:t>Smit Patil</w:t>
      </w:r>
    </w:p>
    <w:p w14:paraId="1FBC2CCE" w14:textId="18621869" w:rsidR="00D5506E" w:rsidRDefault="00D5506E">
      <w:pPr>
        <w:rPr>
          <w:noProof/>
        </w:rPr>
      </w:pPr>
    </w:p>
    <w:p w14:paraId="064F345D" w14:textId="54BC10BB" w:rsidR="00D5506E" w:rsidRPr="00D5506E" w:rsidRDefault="00D5506E">
      <w:pPr>
        <w:rPr>
          <w:noProof/>
          <w:u w:val="single"/>
        </w:rPr>
      </w:pPr>
      <w:r w:rsidRPr="00D5506E">
        <w:rPr>
          <w:noProof/>
          <w:u w:val="single"/>
        </w:rPr>
        <w:t>Input commands:</w:t>
      </w:r>
    </w:p>
    <w:p w14:paraId="3DF2FD9C" w14:textId="4DDAAAAD" w:rsidR="00D5506E" w:rsidRDefault="00D5506E" w:rsidP="00D5506E">
      <w:pPr>
        <w:pStyle w:val="ListParagraph"/>
        <w:numPr>
          <w:ilvl w:val="0"/>
          <w:numId w:val="1"/>
        </w:numPr>
        <w:rPr>
          <w:noProof/>
        </w:rPr>
      </w:pPr>
      <w:r w:rsidRPr="00D5506E">
        <w:rPr>
          <w:noProof/>
        </w:rPr>
        <w:t>bcp sales out d:\Northeastern\DWBI\Week02\salesout.csv -S smit-pc -d pubs -T</w:t>
      </w:r>
    </w:p>
    <w:p w14:paraId="58D29965" w14:textId="44EE0BF5" w:rsidR="00D5506E" w:rsidRDefault="00D5506E" w:rsidP="00406DA1">
      <w:pPr>
        <w:ind w:left="360"/>
        <w:rPr>
          <w:noProof/>
        </w:rPr>
      </w:pPr>
      <w:r>
        <w:rPr>
          <w:noProof/>
        </w:rPr>
        <w:t xml:space="preserve">Generated with </w:t>
      </w:r>
      <w:r w:rsidR="004E2039">
        <w:rPr>
          <w:noProof/>
        </w:rPr>
        <w:t xml:space="preserve">the </w:t>
      </w:r>
      <w:r>
        <w:rPr>
          <w:noProof/>
        </w:rPr>
        <w:t>prefix of 0, field type: char, terminated by comma(,) and \n for end of record</w:t>
      </w:r>
    </w:p>
    <w:p w14:paraId="7D0AA6A7" w14:textId="40C273A3" w:rsidR="00D5506E" w:rsidRDefault="00D5506E" w:rsidP="00D5506E">
      <w:pPr>
        <w:pStyle w:val="ListParagraph"/>
        <w:numPr>
          <w:ilvl w:val="0"/>
          <w:numId w:val="1"/>
        </w:numPr>
        <w:rPr>
          <w:noProof/>
        </w:rPr>
      </w:pPr>
      <w:r w:rsidRPr="00D5506E">
        <w:rPr>
          <w:noProof/>
        </w:rPr>
        <w:t>bcp sales out d:\Northeastern\DWBI\Week02\salesout.csv -S smit-pc -d pubs -T -f salesout.fmt</w:t>
      </w:r>
    </w:p>
    <w:p w14:paraId="7EDB17A4" w14:textId="5F817532" w:rsidR="00D5506E" w:rsidRDefault="00D5506E" w:rsidP="00D5506E">
      <w:pPr>
        <w:pStyle w:val="ListParagraph"/>
        <w:numPr>
          <w:ilvl w:val="0"/>
          <w:numId w:val="1"/>
        </w:numPr>
        <w:rPr>
          <w:noProof/>
        </w:rPr>
      </w:pPr>
      <w:r w:rsidRPr="00D5506E">
        <w:rPr>
          <w:noProof/>
        </w:rPr>
        <w:t>bcp sales out d:\Northeastern\DWBI\Week02\salesout.</w:t>
      </w:r>
      <w:r>
        <w:rPr>
          <w:noProof/>
        </w:rPr>
        <w:t>txt</w:t>
      </w:r>
      <w:r w:rsidRPr="00D5506E">
        <w:rPr>
          <w:noProof/>
        </w:rPr>
        <w:t xml:space="preserve"> -S smit-pc -d pubs -T -f salesout.fmt</w:t>
      </w:r>
    </w:p>
    <w:p w14:paraId="0479DF14" w14:textId="595FBE29" w:rsidR="00D5506E" w:rsidRDefault="00D5506E">
      <w:pPr>
        <w:rPr>
          <w:noProof/>
        </w:rPr>
      </w:pPr>
    </w:p>
    <w:p w14:paraId="490F1CDC" w14:textId="4658EC15" w:rsidR="00D5506E" w:rsidRPr="00D5506E" w:rsidRDefault="00D5506E">
      <w:pPr>
        <w:rPr>
          <w:noProof/>
          <w:u w:val="single"/>
        </w:rPr>
      </w:pPr>
      <w:r w:rsidRPr="00D5506E">
        <w:rPr>
          <w:noProof/>
          <w:u w:val="single"/>
        </w:rPr>
        <w:t>Screenshot of working bcp commands in command promt:</w:t>
      </w:r>
    </w:p>
    <w:p w14:paraId="05EECE71" w14:textId="7F65C280" w:rsidR="00A90899" w:rsidRDefault="00A90899">
      <w:pPr>
        <w:rPr>
          <w:noProof/>
        </w:rPr>
      </w:pPr>
      <w:r>
        <w:rPr>
          <w:noProof/>
        </w:rPr>
        <w:drawing>
          <wp:inline distT="0" distB="0" distL="0" distR="0" wp14:anchorId="1BD33044" wp14:editId="60A27AC9">
            <wp:extent cx="5943600" cy="5286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3A58D" w14:textId="21531892" w:rsidR="00AA5DBB" w:rsidRDefault="00AA5DBB">
      <w:pPr>
        <w:rPr>
          <w:noProof/>
        </w:rPr>
      </w:pPr>
    </w:p>
    <w:p w14:paraId="0BE266BE" w14:textId="2E8B9B52" w:rsidR="00AA5DBB" w:rsidRPr="00AA5DBB" w:rsidRDefault="00AA5DBB">
      <w:pPr>
        <w:rPr>
          <w:noProof/>
          <w:u w:val="single"/>
        </w:rPr>
      </w:pPr>
      <w:r w:rsidRPr="00AA5DBB">
        <w:rPr>
          <w:noProof/>
          <w:u w:val="single"/>
        </w:rPr>
        <w:t>Cont:</w:t>
      </w:r>
    </w:p>
    <w:p w14:paraId="7E45F4F2" w14:textId="66CC750F" w:rsidR="00A90899" w:rsidRDefault="00A90899">
      <w:r>
        <w:rPr>
          <w:noProof/>
        </w:rPr>
        <w:drawing>
          <wp:inline distT="0" distB="0" distL="0" distR="0" wp14:anchorId="5B284204" wp14:editId="18FB866B">
            <wp:extent cx="5943600" cy="34645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3A201" w14:textId="3CD270AE" w:rsidR="00D5506E" w:rsidRDefault="00D5506E"/>
    <w:p w14:paraId="20CA1B8D" w14:textId="77777777" w:rsidR="00AA5DBB" w:rsidRDefault="00AA5DBB"/>
    <w:p w14:paraId="154BEDB7" w14:textId="539F6CC8" w:rsidR="00D5506E" w:rsidRPr="00AA5DBB" w:rsidRDefault="00D5506E">
      <w:pPr>
        <w:rPr>
          <w:u w:val="single"/>
        </w:rPr>
      </w:pPr>
      <w:r w:rsidRPr="00AA5DBB">
        <w:rPr>
          <w:u w:val="single"/>
        </w:rPr>
        <w:t>Screenshot of format file (</w:t>
      </w:r>
      <w:proofErr w:type="spellStart"/>
      <w:r w:rsidRPr="00AA5DBB">
        <w:rPr>
          <w:u w:val="single"/>
        </w:rPr>
        <w:t>salesout.fmt</w:t>
      </w:r>
      <w:proofErr w:type="spellEnd"/>
      <w:r w:rsidRPr="00AA5DBB">
        <w:rPr>
          <w:u w:val="single"/>
        </w:rPr>
        <w:t>)</w:t>
      </w:r>
      <w:r w:rsidR="00AA5DBB" w:rsidRPr="00AA5DBB">
        <w:rPr>
          <w:u w:val="single"/>
        </w:rPr>
        <w:t>:</w:t>
      </w:r>
    </w:p>
    <w:p w14:paraId="0AFFB21F" w14:textId="50D875B9" w:rsidR="00D5506E" w:rsidRDefault="00D5506E">
      <w:r>
        <w:rPr>
          <w:noProof/>
        </w:rPr>
        <w:drawing>
          <wp:inline distT="0" distB="0" distL="0" distR="0" wp14:anchorId="1B292774" wp14:editId="30286511">
            <wp:extent cx="5943600" cy="28251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35C8C" w14:textId="033F5562" w:rsidR="00A90899" w:rsidRDefault="00A90899"/>
    <w:p w14:paraId="127C5EF0" w14:textId="77777777" w:rsidR="00063FB9" w:rsidRDefault="00063FB9">
      <w:pPr>
        <w:rPr>
          <w:u w:val="single"/>
        </w:rPr>
      </w:pPr>
    </w:p>
    <w:p w14:paraId="7BF2AE34" w14:textId="0D1A9E3B" w:rsidR="00A90899" w:rsidRPr="00AA5DBB" w:rsidRDefault="00AA5DBB">
      <w:pPr>
        <w:rPr>
          <w:u w:val="single"/>
        </w:rPr>
      </w:pPr>
      <w:r w:rsidRPr="00AA5DBB">
        <w:rPr>
          <w:u w:val="single"/>
        </w:rPr>
        <w:t>Screenshot of sales output csv file (salesout.csv):</w:t>
      </w:r>
    </w:p>
    <w:p w14:paraId="7217BB2E" w14:textId="77777777" w:rsidR="00063FB9" w:rsidRDefault="00063FB9">
      <w:pPr>
        <w:rPr>
          <w:u w:val="single"/>
        </w:rPr>
      </w:pPr>
      <w:r>
        <w:rPr>
          <w:noProof/>
        </w:rPr>
        <w:drawing>
          <wp:inline distT="0" distB="0" distL="0" distR="0" wp14:anchorId="47F8A441" wp14:editId="00919AFD">
            <wp:extent cx="5943600" cy="34112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97E3F" w14:textId="77777777" w:rsidR="00063FB9" w:rsidRDefault="00063FB9">
      <w:pPr>
        <w:rPr>
          <w:u w:val="single"/>
        </w:rPr>
      </w:pPr>
    </w:p>
    <w:p w14:paraId="34B5C994" w14:textId="7064C125" w:rsidR="00D5506E" w:rsidRPr="00063FB9" w:rsidRDefault="00AA5DBB">
      <w:r w:rsidRPr="00AA5DBB">
        <w:rPr>
          <w:u w:val="single"/>
        </w:rPr>
        <w:t xml:space="preserve">Screenshot of sales output </w:t>
      </w:r>
      <w:r>
        <w:rPr>
          <w:u w:val="single"/>
        </w:rPr>
        <w:t>text</w:t>
      </w:r>
      <w:r w:rsidRPr="00AA5DBB">
        <w:rPr>
          <w:u w:val="single"/>
        </w:rPr>
        <w:t xml:space="preserve"> file (salesout.</w:t>
      </w:r>
      <w:r>
        <w:rPr>
          <w:u w:val="single"/>
        </w:rPr>
        <w:t>txt</w:t>
      </w:r>
      <w:r w:rsidRPr="00AA5DBB">
        <w:rPr>
          <w:u w:val="single"/>
        </w:rPr>
        <w:t>):</w:t>
      </w:r>
    </w:p>
    <w:p w14:paraId="721289A6" w14:textId="05E9817F" w:rsidR="00D5506E" w:rsidRDefault="00063FB9">
      <w:r>
        <w:rPr>
          <w:noProof/>
        </w:rPr>
        <w:drawing>
          <wp:inline distT="0" distB="0" distL="0" distR="0" wp14:anchorId="7D398B27" wp14:editId="46DA0050">
            <wp:extent cx="5943600" cy="3411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5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64CB0"/>
    <w:multiLevelType w:val="hybridMultilevel"/>
    <w:tmpl w:val="2626E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ztDC3MDIyNjU3tLRU0lEKTi0uzszPAykwrgUAn+PdiywAAAA="/>
  </w:docVars>
  <w:rsids>
    <w:rsidRoot w:val="009456AD"/>
    <w:rsid w:val="00063FB9"/>
    <w:rsid w:val="00406DA1"/>
    <w:rsid w:val="004E2039"/>
    <w:rsid w:val="009456AD"/>
    <w:rsid w:val="00A90899"/>
    <w:rsid w:val="00AA5DBB"/>
    <w:rsid w:val="00B1167C"/>
    <w:rsid w:val="00D55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87BD6"/>
  <w15:chartTrackingRefBased/>
  <w15:docId w15:val="{FC88B5E1-5A9B-4F75-8D5F-0A9764244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50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5</cp:revision>
  <dcterms:created xsi:type="dcterms:W3CDTF">2020-09-27T16:46:00Z</dcterms:created>
  <dcterms:modified xsi:type="dcterms:W3CDTF">2020-10-01T02:59:00Z</dcterms:modified>
</cp:coreProperties>
</file>